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95EC2" w14:textId="77777777" w:rsidR="0028023C" w:rsidRPr="00AE098F" w:rsidRDefault="0028023C" w:rsidP="0028023C">
      <w:pPr>
        <w:pStyle w:val="Zacznik"/>
        <w:spacing w:before="0" w:beforeAutospacing="0" w:after="0" w:afterAutospacing="0"/>
      </w:pPr>
      <w:r w:rsidRPr="00AE098F">
        <w:t>Załącznik 1. Wzór streszczenia na Sesję</w:t>
      </w:r>
    </w:p>
    <w:p w14:paraId="4A4517C9" w14:textId="6DF4DB5F" w:rsidR="0028023C" w:rsidRPr="00AE098F" w:rsidRDefault="0028023C" w:rsidP="0028023C">
      <w:pPr>
        <w:pStyle w:val="Autorzy"/>
      </w:pPr>
      <w:r w:rsidRPr="00AE098F">
        <w:t xml:space="preserve">Imię i NAZWISKO, </w:t>
      </w:r>
      <w:r w:rsidRPr="00AE098F">
        <w:rPr>
          <w:u w:val="single"/>
        </w:rPr>
        <w:t>Imię i NAZWISKO</w:t>
      </w:r>
      <w:r w:rsidRPr="00AE098F">
        <w:t>, (maksymalnie 5 współautorów) – czcionka: Arial 12 pkt kursywa, akapit: przed – 30 pkt, po – 30 pkt, nazwisko – wielkie litery, wyrównanie: do lewego, interlinia: pojedyncza. Imię i nazwisko współautora, który będzie prezentował referat lub poster na Sesji należy podkreślić (maksymalnie 2 osoby)</w:t>
      </w:r>
      <w:r w:rsidRPr="00AE098F">
        <w:rPr>
          <w:rStyle w:val="Odwoanieprzypisudolnego"/>
          <w:i w:val="0"/>
          <w:lang w:val="en-US"/>
        </w:rPr>
        <w:footnoteReference w:id="1"/>
      </w:r>
    </w:p>
    <w:p w14:paraId="57AE55A8" w14:textId="77777777" w:rsidR="0028023C" w:rsidRPr="00AE098F" w:rsidRDefault="0028023C" w:rsidP="0028023C">
      <w:pPr>
        <w:pStyle w:val="Tytupracy"/>
      </w:pPr>
      <w:r w:rsidRPr="00AE098F">
        <w:t>TYTUŁ ARTYKUŁU – czcionka: Arial 12 pkt pogrubiona,</w:t>
      </w:r>
      <w:r w:rsidRPr="00AE098F">
        <w:br/>
        <w:t xml:space="preserve"> akapit: przed – 0 pkt, po – 20 pkt, wielkie litery, wyrównanie: do lewego, </w:t>
      </w:r>
      <w:r w:rsidRPr="00AE098F">
        <w:br/>
        <w:t>interlinia: pojedyncza</w:t>
      </w:r>
    </w:p>
    <w:p w14:paraId="5618ED7D" w14:textId="77777777" w:rsidR="0028023C" w:rsidRPr="00AE098F" w:rsidRDefault="0028023C" w:rsidP="0028023C">
      <w:pPr>
        <w:pStyle w:val="Afiliacjakoa"/>
      </w:pPr>
      <w:r w:rsidRPr="00AE098F">
        <w:t xml:space="preserve">Nazwa koła naukowego*, Nazwa uczelni – czcionka – Arial 10 pkt, akapit przed – 0 pkt, po – 20 pkt, </w:t>
      </w:r>
      <w:r w:rsidRPr="00AE098F">
        <w:br/>
        <w:t xml:space="preserve">wyrównanie do lewego, interlinia: pojedyncza </w:t>
      </w:r>
    </w:p>
    <w:p w14:paraId="155BBDFD" w14:textId="77777777" w:rsidR="0028023C" w:rsidRPr="00AE098F" w:rsidRDefault="0028023C" w:rsidP="0028023C">
      <w:pPr>
        <w:spacing w:line="32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 w:rsidRPr="00AE098F">
        <w:rPr>
          <w:rFonts w:ascii="Arial" w:hAnsi="Arial" w:cs="Arial"/>
          <w:sz w:val="22"/>
          <w:szCs w:val="22"/>
        </w:rPr>
        <w:t>Tekst streszczenia: maksymalnie 1 strona, czcionka: Arial 11 pkt, wyrównanie: wyjustowany, pierwszy wiersz: 0,5 cm, interlinia: co najmniej 16 pkt</w:t>
      </w:r>
      <w:r w:rsidRPr="00AE098F">
        <w:rPr>
          <w:rFonts w:ascii="Arial" w:eastAsia="TimesNewRomanPSMT" w:hAnsi="Arial" w:cs="Arial"/>
          <w:sz w:val="22"/>
          <w:szCs w:val="22"/>
        </w:rPr>
        <w:t xml:space="preserve">. </w:t>
      </w:r>
    </w:p>
    <w:p w14:paraId="7B9443C3" w14:textId="77777777" w:rsidR="0028023C" w:rsidRPr="00AE098F" w:rsidRDefault="0028023C" w:rsidP="0028023C">
      <w:pPr>
        <w:spacing w:line="310" w:lineRule="atLeast"/>
        <w:ind w:firstLine="284"/>
        <w:jc w:val="both"/>
        <w:rPr>
          <w:rFonts w:ascii="Arial" w:eastAsia="TimesNewRomanPSMT" w:hAnsi="Arial" w:cs="Arial"/>
          <w:sz w:val="22"/>
          <w:szCs w:val="22"/>
        </w:rPr>
      </w:pPr>
      <w:r w:rsidRPr="00AE098F">
        <w:rPr>
          <w:rFonts w:ascii="Arial" w:eastAsia="TimesNewRomanPSMT" w:hAnsi="Arial" w:cs="Arial"/>
          <w:sz w:val="22"/>
          <w:szCs w:val="22"/>
        </w:rPr>
        <w:t>Odwołania w teksie do literatury – [Numer kolejny cytowania w liście na końcu]</w:t>
      </w:r>
    </w:p>
    <w:p w14:paraId="01F87A2B" w14:textId="77777777" w:rsidR="0028023C" w:rsidRPr="00AE098F" w:rsidRDefault="0028023C" w:rsidP="0028023C">
      <w:pPr>
        <w:spacing w:before="360" w:after="120"/>
        <w:jc w:val="both"/>
        <w:rPr>
          <w:rFonts w:ascii="Arial" w:eastAsia="TimesNewRomanPSMT" w:hAnsi="Arial" w:cs="Arial"/>
          <w:sz w:val="20"/>
          <w:szCs w:val="20"/>
        </w:rPr>
      </w:pPr>
      <w:r w:rsidRPr="00AE098F">
        <w:rPr>
          <w:rFonts w:ascii="Arial" w:eastAsia="TimesNewRomanPSMT" w:hAnsi="Arial" w:cs="Arial"/>
          <w:sz w:val="20"/>
          <w:szCs w:val="20"/>
        </w:rPr>
        <w:t>Tabela 1. C</w:t>
      </w:r>
      <w:r w:rsidRPr="00AE098F">
        <w:rPr>
          <w:rFonts w:ascii="Arial" w:hAnsi="Arial" w:cs="Arial"/>
          <w:sz w:val="20"/>
          <w:szCs w:val="20"/>
        </w:rPr>
        <w:t xml:space="preserve">zcionka: Arial 10 pkt, wyrównanie: wyjustowany, </w:t>
      </w:r>
      <w:r w:rsidRPr="00AE098F">
        <w:rPr>
          <w:rFonts w:ascii="Arial" w:eastAsia="TimesNewRomanPSMT" w:hAnsi="Arial" w:cs="Arial"/>
          <w:sz w:val="20"/>
          <w:szCs w:val="20"/>
        </w:rPr>
        <w:t xml:space="preserve">akapit: przed – 18 pkt, po – 6 pkt, </w:t>
      </w:r>
      <w:r w:rsidRPr="00AE098F">
        <w:rPr>
          <w:rFonts w:ascii="Arial" w:hAnsi="Arial" w:cs="Arial"/>
          <w:sz w:val="20"/>
          <w:szCs w:val="20"/>
        </w:rPr>
        <w:t>interlinia: pojedyncza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0"/>
        <w:gridCol w:w="2173"/>
        <w:gridCol w:w="2173"/>
        <w:gridCol w:w="2176"/>
      </w:tblGrid>
      <w:tr w:rsidR="0028023C" w:rsidRPr="00AE098F" w14:paraId="78DCA97F" w14:textId="77777777" w:rsidTr="00D778A6">
        <w:trPr>
          <w:trHeight w:val="276"/>
          <w:tblHeader/>
        </w:trPr>
        <w:tc>
          <w:tcPr>
            <w:tcW w:w="255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736D82" w14:textId="77777777" w:rsidR="0028023C" w:rsidRPr="00AE098F" w:rsidRDefault="0028023C" w:rsidP="00D778A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Składniki</w:t>
            </w:r>
            <w:proofErr w:type="spellEnd"/>
          </w:p>
        </w:tc>
        <w:tc>
          <w:tcPr>
            <w:tcW w:w="65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3CDC4F" w14:textId="77777777" w:rsidR="0028023C" w:rsidRPr="00AE098F" w:rsidRDefault="0028023C" w:rsidP="00D778A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E098F">
              <w:rPr>
                <w:rFonts w:ascii="Arial" w:hAnsi="Arial" w:cs="Arial"/>
                <w:sz w:val="18"/>
                <w:szCs w:val="18"/>
              </w:rPr>
              <w:t>Grupa</w:t>
            </w:r>
          </w:p>
        </w:tc>
      </w:tr>
      <w:tr w:rsidR="0028023C" w:rsidRPr="00AE098F" w14:paraId="24C1BFC8" w14:textId="77777777" w:rsidTr="00D778A6">
        <w:trPr>
          <w:trHeight w:val="281"/>
          <w:tblHeader/>
        </w:trPr>
        <w:tc>
          <w:tcPr>
            <w:tcW w:w="255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5F756E" w14:textId="77777777" w:rsidR="0028023C" w:rsidRPr="00AE098F" w:rsidRDefault="0028023C" w:rsidP="00D778A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28E663" w14:textId="77777777" w:rsidR="0028023C" w:rsidRPr="00AE098F" w:rsidRDefault="0028023C" w:rsidP="00D778A6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1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1B2D3F" w14:textId="77777777" w:rsidR="0028023C" w:rsidRPr="00AE098F" w:rsidRDefault="0028023C" w:rsidP="00D778A6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A39617" w14:textId="77777777" w:rsidR="0028023C" w:rsidRPr="00AE098F" w:rsidRDefault="0028023C" w:rsidP="00D778A6">
            <w:pPr>
              <w:ind w:left="-57" w:right="-57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3</w:t>
            </w:r>
          </w:p>
        </w:tc>
      </w:tr>
      <w:tr w:rsidR="0028023C" w:rsidRPr="00AE098F" w14:paraId="05B6894D" w14:textId="77777777" w:rsidTr="00D778A6">
        <w:trPr>
          <w:trHeight w:val="283"/>
        </w:trPr>
        <w:tc>
          <w:tcPr>
            <w:tcW w:w="25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E723D0" w14:textId="77777777" w:rsidR="0028023C" w:rsidRPr="00AE098F" w:rsidRDefault="0028023C" w:rsidP="00D778A6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Chlorek</w:t>
            </w:r>
            <w:proofErr w:type="spellEnd"/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sodu</w:t>
            </w:r>
            <w:proofErr w:type="spellEnd"/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55B955" w14:textId="77777777" w:rsidR="0028023C" w:rsidRPr="00AE098F" w:rsidRDefault="0028023C" w:rsidP="00D778A6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B3B265" w14:textId="77777777" w:rsidR="0028023C" w:rsidRPr="00AE098F" w:rsidRDefault="0028023C" w:rsidP="00D778A6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57.82</w:t>
            </w:r>
          </w:p>
        </w:tc>
        <w:tc>
          <w:tcPr>
            <w:tcW w:w="21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CF8F3B" w14:textId="77777777" w:rsidR="0028023C" w:rsidRPr="00AE098F" w:rsidRDefault="0028023C" w:rsidP="00D778A6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E098F">
              <w:rPr>
                <w:rFonts w:ascii="Arial" w:hAnsi="Arial" w:cs="Arial"/>
                <w:sz w:val="18"/>
                <w:szCs w:val="18"/>
                <w:lang w:val="en-US"/>
              </w:rPr>
              <w:t>57.885</w:t>
            </w:r>
          </w:p>
        </w:tc>
      </w:tr>
      <w:tr w:rsidR="0028023C" w:rsidRPr="00AE098F" w14:paraId="2D7657F9" w14:textId="77777777" w:rsidTr="00D778A6">
        <w:trPr>
          <w:trHeight w:val="283"/>
        </w:trPr>
        <w:tc>
          <w:tcPr>
            <w:tcW w:w="907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BE11A9" w14:textId="77777777" w:rsidR="0028023C" w:rsidRPr="00AE098F" w:rsidRDefault="0028023C" w:rsidP="00D778A6">
            <w:pPr>
              <w:rPr>
                <w:rFonts w:ascii="Arial" w:hAnsi="Arial" w:cs="Arial"/>
                <w:sz w:val="18"/>
                <w:szCs w:val="18"/>
              </w:rPr>
            </w:pPr>
            <w:r w:rsidRPr="00AE098F">
              <w:rPr>
                <w:rFonts w:ascii="Arial" w:hAnsi="Arial" w:cs="Arial"/>
                <w:sz w:val="18"/>
                <w:szCs w:val="18"/>
              </w:rPr>
              <w:t xml:space="preserve">Tekst tabeli: czcionka: Arial 9 pkt, cyfry wyrównane do jedności, interlinia: pojedyncza, </w:t>
            </w:r>
          </w:p>
          <w:p w14:paraId="04B84D33" w14:textId="77777777" w:rsidR="0028023C" w:rsidRPr="00AE098F" w:rsidRDefault="0028023C" w:rsidP="00D778A6">
            <w:pPr>
              <w:rPr>
                <w:rFonts w:ascii="Arial" w:hAnsi="Arial" w:cs="Arial"/>
                <w:sz w:val="18"/>
                <w:szCs w:val="18"/>
              </w:rPr>
            </w:pPr>
            <w:r w:rsidRPr="00AE098F">
              <w:rPr>
                <w:rFonts w:ascii="Arial" w:hAnsi="Arial" w:cs="Arial"/>
                <w:sz w:val="18"/>
                <w:szCs w:val="18"/>
              </w:rPr>
              <w:t>tabela otwarta (tylko linie poziome)</w:t>
            </w:r>
          </w:p>
        </w:tc>
      </w:tr>
    </w:tbl>
    <w:p w14:paraId="3019B902" w14:textId="77777777" w:rsidR="0028023C" w:rsidRPr="00AE098F" w:rsidRDefault="0028023C" w:rsidP="0028023C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AE098F">
        <w:rPr>
          <w:rFonts w:ascii="Arial" w:hAnsi="Arial" w:cs="Arial"/>
          <w:sz w:val="22"/>
          <w:szCs w:val="22"/>
        </w:rPr>
        <w:t xml:space="preserve">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. </w:t>
      </w:r>
    </w:p>
    <w:p w14:paraId="65DB5B7D" w14:textId="77777777" w:rsidR="0028023C" w:rsidRPr="00AE098F" w:rsidRDefault="0028023C" w:rsidP="0028023C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</w:p>
    <w:p w14:paraId="2B51BB7B" w14:textId="77777777" w:rsidR="0028023C" w:rsidRPr="00AE098F" w:rsidRDefault="0028023C" w:rsidP="0028023C">
      <w:pPr>
        <w:tabs>
          <w:tab w:val="left" w:pos="8364"/>
        </w:tabs>
        <w:spacing w:line="320" w:lineRule="atLeast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4BD7FF96" wp14:editId="3874F4A2">
            <wp:extent cx="1066800" cy="796290"/>
            <wp:effectExtent l="0" t="0" r="0" b="0"/>
            <wp:docPr id="1" name="Obraz 1" descr="Przykładowe zdjęcie lub rysun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Przykładowe zdjęcie lub rysune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214D4" w14:textId="77777777" w:rsidR="0028023C" w:rsidRPr="00AE098F" w:rsidRDefault="0028023C" w:rsidP="0028023C">
      <w:pPr>
        <w:autoSpaceDE w:val="0"/>
        <w:autoSpaceDN w:val="0"/>
        <w:adjustRightInd w:val="0"/>
        <w:rPr>
          <w:rFonts w:ascii="Arial" w:hAnsi="Arial" w:cs="Arial"/>
          <w:sz w:val="18"/>
          <w:szCs w:val="18"/>
          <w:lang w:val="en-US"/>
        </w:rPr>
      </w:pPr>
    </w:p>
    <w:p w14:paraId="7435FD3A" w14:textId="77777777" w:rsidR="0028023C" w:rsidRPr="00AE098F" w:rsidRDefault="0028023C" w:rsidP="0028023C">
      <w:pPr>
        <w:tabs>
          <w:tab w:val="left" w:pos="8364"/>
        </w:tabs>
        <w:spacing w:before="240" w:after="360"/>
        <w:jc w:val="both"/>
        <w:rPr>
          <w:rFonts w:ascii="Arial" w:hAnsi="Arial" w:cs="Arial"/>
          <w:sz w:val="20"/>
          <w:szCs w:val="20"/>
        </w:rPr>
      </w:pPr>
      <w:r w:rsidRPr="00AE098F">
        <w:rPr>
          <w:rFonts w:ascii="Arial" w:hAnsi="Arial" w:cs="Arial"/>
          <w:sz w:val="20"/>
          <w:szCs w:val="20"/>
        </w:rPr>
        <w:t xml:space="preserve">Rys. 1. Tytuł rysunku - Arial 10 pkt, wyrównanie: wyjustowany, </w:t>
      </w:r>
      <w:r w:rsidRPr="00AE098F">
        <w:rPr>
          <w:rFonts w:ascii="Arial" w:eastAsia="TimesNewRomanPSMT" w:hAnsi="Arial" w:cs="Arial"/>
          <w:sz w:val="20"/>
          <w:szCs w:val="20"/>
        </w:rPr>
        <w:t xml:space="preserve">akapit przed – 12 pkt, po – 18 pkt, </w:t>
      </w:r>
      <w:r w:rsidRPr="00AE098F">
        <w:rPr>
          <w:rFonts w:ascii="Arial" w:hAnsi="Arial" w:cs="Arial"/>
          <w:sz w:val="20"/>
          <w:szCs w:val="20"/>
        </w:rPr>
        <w:t>interlinia: pojedyncza</w:t>
      </w:r>
    </w:p>
    <w:p w14:paraId="56408FC8" w14:textId="77777777" w:rsidR="0028023C" w:rsidRPr="00AE098F" w:rsidRDefault="0028023C" w:rsidP="0028023C">
      <w:pPr>
        <w:spacing w:line="320" w:lineRule="atLeast"/>
        <w:ind w:firstLine="284"/>
        <w:jc w:val="both"/>
        <w:outlineLvl w:val="0"/>
        <w:rPr>
          <w:rFonts w:ascii="Arial" w:hAnsi="Arial" w:cs="Arial"/>
          <w:sz w:val="22"/>
          <w:szCs w:val="22"/>
        </w:rPr>
      </w:pPr>
      <w:r w:rsidRPr="00AE098F">
        <w:rPr>
          <w:rFonts w:ascii="Arial" w:hAnsi="Arial" w:cs="Arial"/>
          <w:sz w:val="22"/>
          <w:szCs w:val="22"/>
        </w:rPr>
        <w:t xml:space="preserve">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 xml:space="preserve">, tekst </w:t>
      </w:r>
      <w:r>
        <w:rPr>
          <w:rFonts w:ascii="Arial" w:hAnsi="Arial" w:cs="Arial"/>
          <w:sz w:val="22"/>
          <w:szCs w:val="22"/>
        </w:rPr>
        <w:t>streszczenia</w:t>
      </w:r>
      <w:r w:rsidRPr="00AE098F">
        <w:rPr>
          <w:rFonts w:ascii="Arial" w:hAnsi="Arial" w:cs="Arial"/>
          <w:sz w:val="22"/>
          <w:szCs w:val="22"/>
        </w:rPr>
        <w:t>.</w:t>
      </w:r>
    </w:p>
    <w:p w14:paraId="05D8D349" w14:textId="77777777" w:rsidR="0028023C" w:rsidRPr="00AE098F" w:rsidRDefault="0028023C" w:rsidP="0028023C">
      <w:pPr>
        <w:spacing w:before="360" w:after="360"/>
        <w:rPr>
          <w:rFonts w:ascii="Arial" w:hAnsi="Arial" w:cs="Arial"/>
          <w:b/>
          <w:sz w:val="22"/>
          <w:szCs w:val="22"/>
          <w:lang w:val="en-US"/>
        </w:rPr>
      </w:pPr>
      <w:r w:rsidRPr="00AE098F">
        <w:rPr>
          <w:rFonts w:ascii="Arial" w:hAnsi="Arial" w:cs="Arial"/>
          <w:b/>
          <w:sz w:val="22"/>
          <w:szCs w:val="22"/>
          <w:lang w:val="en-US"/>
        </w:rPr>
        <w:lastRenderedPageBreak/>
        <w:t>LITERATURA (</w:t>
      </w:r>
      <w:proofErr w:type="spellStart"/>
      <w:r w:rsidRPr="00AE098F">
        <w:rPr>
          <w:rFonts w:ascii="Arial" w:hAnsi="Arial" w:cs="Arial"/>
          <w:b/>
          <w:sz w:val="22"/>
          <w:szCs w:val="22"/>
          <w:lang w:val="en-US"/>
        </w:rPr>
        <w:t>ewentualnie</w:t>
      </w:r>
      <w:proofErr w:type="spellEnd"/>
      <w:r w:rsidRPr="00AE098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AE098F">
        <w:rPr>
          <w:rFonts w:ascii="Arial" w:hAnsi="Arial" w:cs="Arial"/>
          <w:b/>
          <w:sz w:val="22"/>
          <w:szCs w:val="22"/>
          <w:lang w:val="en-US"/>
        </w:rPr>
        <w:t>jeżeli</w:t>
      </w:r>
      <w:proofErr w:type="spellEnd"/>
      <w:r w:rsidRPr="00AE098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AE098F">
        <w:rPr>
          <w:rFonts w:ascii="Arial" w:hAnsi="Arial" w:cs="Arial"/>
          <w:b/>
          <w:sz w:val="22"/>
          <w:szCs w:val="22"/>
          <w:lang w:val="en-US"/>
        </w:rPr>
        <w:t>występuje</w:t>
      </w:r>
      <w:proofErr w:type="spellEnd"/>
      <w:r w:rsidRPr="00AE098F">
        <w:rPr>
          <w:rFonts w:ascii="Arial" w:hAnsi="Arial" w:cs="Arial"/>
          <w:b/>
          <w:sz w:val="22"/>
          <w:szCs w:val="22"/>
          <w:lang w:val="en-US"/>
        </w:rPr>
        <w:t>)</w:t>
      </w:r>
    </w:p>
    <w:p w14:paraId="6A2E5303" w14:textId="77777777" w:rsidR="0028023C" w:rsidRPr="00AE098F" w:rsidRDefault="0028023C" w:rsidP="0028023C">
      <w:pPr>
        <w:spacing w:line="300" w:lineRule="atLeast"/>
        <w:ind w:left="284" w:hanging="284"/>
        <w:jc w:val="both"/>
        <w:rPr>
          <w:rFonts w:ascii="Arial" w:hAnsi="Arial" w:cs="Arial"/>
          <w:sz w:val="20"/>
          <w:szCs w:val="20"/>
        </w:rPr>
      </w:pPr>
      <w:r w:rsidRPr="00AE098F">
        <w:rPr>
          <w:rFonts w:ascii="Arial" w:hAnsi="Arial" w:cs="Arial"/>
          <w:sz w:val="20"/>
          <w:szCs w:val="20"/>
          <w:lang w:val="en-US"/>
        </w:rPr>
        <w:t>[1] Ahmad T., Rasool S., Sarwar M., Haq A., Hasan Z.</w:t>
      </w:r>
      <w:r w:rsidRPr="00AE098F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AE098F">
        <w:rPr>
          <w:rFonts w:ascii="Arial" w:hAnsi="Arial" w:cs="Arial"/>
          <w:sz w:val="20"/>
          <w:szCs w:val="20"/>
          <w:lang w:val="en-US"/>
        </w:rPr>
        <w:t xml:space="preserve">Effect of microbial phytase produced from a fungus Aspergillus </w:t>
      </w:r>
      <w:proofErr w:type="spellStart"/>
      <w:r w:rsidRPr="00AE098F">
        <w:rPr>
          <w:rFonts w:ascii="Arial" w:hAnsi="Arial" w:cs="Arial"/>
          <w:sz w:val="20"/>
          <w:szCs w:val="20"/>
          <w:lang w:val="en-US"/>
        </w:rPr>
        <w:t>niger</w:t>
      </w:r>
      <w:proofErr w:type="spellEnd"/>
      <w:r w:rsidRPr="00AE098F">
        <w:rPr>
          <w:rFonts w:ascii="Arial" w:hAnsi="Arial" w:cs="Arial"/>
          <w:sz w:val="20"/>
          <w:szCs w:val="20"/>
          <w:lang w:val="en-US"/>
        </w:rPr>
        <w:t xml:space="preserve"> on bioavailability of phosphorus and calcium in broiler chickens. </w:t>
      </w:r>
      <w:r w:rsidRPr="00AE098F">
        <w:rPr>
          <w:rFonts w:ascii="Arial" w:hAnsi="Arial" w:cs="Arial"/>
          <w:sz w:val="20"/>
          <w:szCs w:val="20"/>
        </w:rPr>
        <w:t xml:space="preserve">Anim. </w:t>
      </w:r>
      <w:proofErr w:type="spellStart"/>
      <w:r w:rsidRPr="00AE098F">
        <w:rPr>
          <w:rFonts w:ascii="Arial" w:hAnsi="Arial" w:cs="Arial"/>
          <w:sz w:val="20"/>
          <w:szCs w:val="20"/>
        </w:rPr>
        <w:t>Feed</w:t>
      </w:r>
      <w:proofErr w:type="spellEnd"/>
      <w:r w:rsidRPr="00AE098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E098F">
        <w:rPr>
          <w:rFonts w:ascii="Arial" w:hAnsi="Arial" w:cs="Arial"/>
          <w:sz w:val="20"/>
          <w:szCs w:val="20"/>
        </w:rPr>
        <w:t>Sci</w:t>
      </w:r>
      <w:proofErr w:type="spellEnd"/>
      <w:r w:rsidRPr="00AE098F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AE098F">
        <w:rPr>
          <w:rFonts w:ascii="Arial" w:hAnsi="Arial" w:cs="Arial"/>
          <w:sz w:val="20"/>
          <w:szCs w:val="20"/>
        </w:rPr>
        <w:t>Technol</w:t>
      </w:r>
      <w:proofErr w:type="spellEnd"/>
      <w:r w:rsidRPr="00AE098F">
        <w:rPr>
          <w:rFonts w:ascii="Arial" w:hAnsi="Arial" w:cs="Arial"/>
          <w:sz w:val="20"/>
          <w:szCs w:val="20"/>
        </w:rPr>
        <w:t>. 83 (2000) 103–114. Arial 10 pkt, wysuniecie: 0,5 cm, interlinia: 14 pkt, wyrównanie: wyjustowane, ułożenie wg kolejności występowania.</w:t>
      </w:r>
    </w:p>
    <w:p w14:paraId="0E337C79" w14:textId="77777777" w:rsidR="0028023C" w:rsidRPr="00AE098F" w:rsidRDefault="0028023C" w:rsidP="0028023C">
      <w:pPr>
        <w:spacing w:line="300" w:lineRule="atLeast"/>
        <w:ind w:left="284"/>
        <w:jc w:val="both"/>
      </w:pPr>
      <w:r w:rsidRPr="00155956">
        <w:rPr>
          <w:rFonts w:ascii="Arial" w:hAnsi="Arial" w:cs="Arial"/>
          <w:b/>
          <w:bCs/>
          <w:sz w:val="20"/>
          <w:szCs w:val="20"/>
        </w:rPr>
        <w:t>Literatura powinna się zmieścić na stronie ze streszczeniem</w:t>
      </w:r>
      <w:r>
        <w:rPr>
          <w:rFonts w:ascii="Arial" w:hAnsi="Arial" w:cs="Arial"/>
          <w:b/>
          <w:bCs/>
          <w:sz w:val="20"/>
          <w:szCs w:val="20"/>
        </w:rPr>
        <w:t>, dlatego nie jest obowiązkowa</w:t>
      </w:r>
      <w:r w:rsidRPr="00AE098F">
        <w:rPr>
          <w:rFonts w:ascii="Arial" w:hAnsi="Arial" w:cs="Arial"/>
          <w:sz w:val="20"/>
          <w:szCs w:val="20"/>
        </w:rPr>
        <w:t xml:space="preserve">. </w:t>
      </w:r>
    </w:p>
    <w:sectPr w:rsidR="0028023C" w:rsidRPr="00AE098F" w:rsidSect="00155956">
      <w:pgSz w:w="11906" w:h="16838"/>
      <w:pgMar w:top="1440" w:right="1080" w:bottom="1440" w:left="1080" w:header="1417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28833" w14:textId="77777777" w:rsidR="00D31E72" w:rsidRDefault="00D31E72" w:rsidP="0028023C">
      <w:r>
        <w:separator/>
      </w:r>
    </w:p>
  </w:endnote>
  <w:endnote w:type="continuationSeparator" w:id="0">
    <w:p w14:paraId="57EF1EBE" w14:textId="77777777" w:rsidR="00D31E72" w:rsidRDefault="00D31E72" w:rsidP="00280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541E5" w14:textId="77777777" w:rsidR="00D31E72" w:rsidRDefault="00D31E72" w:rsidP="0028023C">
      <w:r>
        <w:separator/>
      </w:r>
    </w:p>
  </w:footnote>
  <w:footnote w:type="continuationSeparator" w:id="0">
    <w:p w14:paraId="675BD3F3" w14:textId="77777777" w:rsidR="00D31E72" w:rsidRDefault="00D31E72" w:rsidP="0028023C">
      <w:r>
        <w:continuationSeparator/>
      </w:r>
    </w:p>
  </w:footnote>
  <w:footnote w:id="1">
    <w:p w14:paraId="79D9CE34" w14:textId="2528A885" w:rsidR="0028023C" w:rsidRPr="009A3869" w:rsidRDefault="0028023C" w:rsidP="0028023C">
      <w:pPr>
        <w:pStyle w:val="Tekstprzypisudolnego"/>
        <w:jc w:val="both"/>
      </w:pPr>
      <w:r>
        <w:rPr>
          <w:rFonts w:ascii="Arial" w:hAnsi="Arial" w:cs="Arial"/>
        </w:rPr>
        <w:t xml:space="preserve">* </w:t>
      </w:r>
      <w:r w:rsidRPr="009A3869">
        <w:rPr>
          <w:rFonts w:ascii="Arial" w:hAnsi="Arial" w:cs="Arial"/>
        </w:rPr>
        <w:t xml:space="preserve">Adres do korespondencji: </w:t>
      </w:r>
      <w:r>
        <w:rPr>
          <w:rFonts w:ascii="Arial" w:hAnsi="Arial" w:cs="Arial"/>
        </w:rPr>
        <w:t>tytuł/stopień naukowy, imię i nazwisko opiekuna naukowego</w:t>
      </w:r>
      <w:r w:rsidR="00024F46">
        <w:rPr>
          <w:rFonts w:ascii="Arial" w:hAnsi="Arial" w:cs="Arial"/>
        </w:rPr>
        <w:t>, adres e-mail do kontaktu, np.</w:t>
      </w:r>
      <w:r>
        <w:rPr>
          <w:rFonts w:ascii="Arial" w:hAnsi="Arial" w:cs="Arial"/>
        </w:rPr>
        <w:t xml:space="preserve"> dr hab. </w:t>
      </w:r>
      <w:r w:rsidRPr="009A3869">
        <w:rPr>
          <w:rFonts w:ascii="Arial" w:hAnsi="Arial" w:cs="Arial"/>
        </w:rPr>
        <w:t>Jan Kowalski</w:t>
      </w:r>
      <w:r>
        <w:rPr>
          <w:rFonts w:ascii="Arial" w:hAnsi="Arial" w:cs="Arial"/>
        </w:rPr>
        <w:t>, prof. ZUT</w:t>
      </w:r>
      <w:r w:rsidRPr="009A3869">
        <w:rPr>
          <w:rFonts w:ascii="Arial" w:hAnsi="Arial" w:cs="Arial"/>
        </w:rPr>
        <w:t xml:space="preserve">, </w:t>
      </w:r>
      <w:r w:rsidRPr="009A3869">
        <w:rPr>
          <w:rFonts w:ascii="Arial" w:eastAsia="TimesNewRomanPSMT" w:hAnsi="Arial" w:cs="Arial"/>
        </w:rPr>
        <w:t>Zachodniopomorski Uniwersytet Technologiczny w Szczecinie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Wydział Technologii i Inżynierii Chemicznej, Al. Piastów 42</w:t>
      </w:r>
      <w:r w:rsidRPr="009A386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70</w:t>
      </w:r>
      <w:r w:rsidRPr="009A3869">
        <w:rPr>
          <w:rFonts w:ascii="Arial" w:hAnsi="Arial" w:cs="Arial"/>
        </w:rPr>
        <w:t>-</w:t>
      </w:r>
      <w:r>
        <w:rPr>
          <w:rFonts w:ascii="Arial" w:hAnsi="Arial" w:cs="Arial"/>
        </w:rPr>
        <w:t>322</w:t>
      </w:r>
      <w:r w:rsidRPr="009A3869">
        <w:rPr>
          <w:rFonts w:ascii="Arial" w:hAnsi="Arial" w:cs="Arial"/>
        </w:rPr>
        <w:t xml:space="preserve"> S</w:t>
      </w:r>
      <w:r>
        <w:rPr>
          <w:rFonts w:ascii="Arial" w:hAnsi="Arial" w:cs="Arial"/>
        </w:rPr>
        <w:t>zczecin</w:t>
      </w:r>
      <w:r w:rsidRPr="009A3869">
        <w:rPr>
          <w:rFonts w:ascii="Arial" w:hAnsi="Arial" w:cs="Arial"/>
        </w:rPr>
        <w:t xml:space="preserve">, Polska, e-mail: </w:t>
      </w:r>
      <w:hyperlink r:id="rId1" w:history="1">
        <w:r w:rsidRPr="00725F55">
          <w:rPr>
            <w:rStyle w:val="Hipercze"/>
            <w:rFonts w:ascii="Arial" w:hAnsi="Arial" w:cs="Arial"/>
          </w:rPr>
          <w:t>jan.kowalski@zut.edu.pl</w:t>
        </w:r>
      </w:hyperlink>
      <w:r w:rsidRPr="009A386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ewentualnie e-mail koła naukowego)</w:t>
      </w:r>
      <w:r w:rsidRPr="009A3869">
        <w:rPr>
          <w:rFonts w:ascii="Arial" w:hAnsi="Arial" w:cs="Arial"/>
        </w:rPr>
        <w:t xml:space="preserve"> czcionka: Arial</w:t>
      </w:r>
      <w:r>
        <w:rPr>
          <w:rFonts w:ascii="Arial" w:hAnsi="Arial" w:cs="Arial"/>
        </w:rPr>
        <w:t xml:space="preserve"> </w:t>
      </w:r>
      <w:r w:rsidRPr="009A3869">
        <w:rPr>
          <w:rFonts w:ascii="Arial" w:hAnsi="Arial" w:cs="Arial"/>
        </w:rPr>
        <w:t>10 pkt, wyrównanie: wyjustowany, interlinia: pojedyncza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xAmJzc3MzAyUdpeDU4uLM/DyQAqNaAO+Aoe0sAAAA"/>
  </w:docVars>
  <w:rsids>
    <w:rsidRoot w:val="0028023C"/>
    <w:rsid w:val="00024F46"/>
    <w:rsid w:val="001A3520"/>
    <w:rsid w:val="0028023C"/>
    <w:rsid w:val="00392541"/>
    <w:rsid w:val="006F1D3C"/>
    <w:rsid w:val="007D04CD"/>
    <w:rsid w:val="00D31E72"/>
    <w:rsid w:val="00DB3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CC9D0"/>
  <w15:chartTrackingRefBased/>
  <w15:docId w15:val="{6192B04B-867A-4C25-8AF5-1D8140351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next w:val="Nagwek1"/>
    <w:qFormat/>
    <w:rsid w:val="0028023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802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28023C"/>
    <w:rPr>
      <w:color w:val="0000FF"/>
      <w:u w:val="single"/>
    </w:rPr>
  </w:style>
  <w:style w:type="paragraph" w:styleId="Tekstprzypisudolnego">
    <w:name w:val="footnote text"/>
    <w:basedOn w:val="Normalny"/>
    <w:link w:val="TekstprzypisudolnegoZnak"/>
    <w:rsid w:val="0028023C"/>
    <w:pPr>
      <w:suppressAutoHyphens w:val="0"/>
    </w:pPr>
    <w:rPr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28023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28023C"/>
    <w:rPr>
      <w:vertAlign w:val="superscript"/>
    </w:rPr>
  </w:style>
  <w:style w:type="paragraph" w:customStyle="1" w:styleId="ds-paragraph">
    <w:name w:val="ds-paragraph"/>
    <w:basedOn w:val="Normalny"/>
    <w:rsid w:val="0028023C"/>
    <w:pPr>
      <w:suppressAutoHyphens w:val="0"/>
      <w:spacing w:before="100" w:beforeAutospacing="1" w:after="100" w:afterAutospacing="1"/>
    </w:pPr>
    <w:rPr>
      <w:lang w:eastAsia="pl-PL"/>
    </w:rPr>
  </w:style>
  <w:style w:type="paragraph" w:customStyle="1" w:styleId="Zacznik">
    <w:name w:val="Załącznik"/>
    <w:basedOn w:val="ds-paragraph"/>
    <w:qFormat/>
    <w:rsid w:val="0028023C"/>
  </w:style>
  <w:style w:type="paragraph" w:customStyle="1" w:styleId="Autorzy">
    <w:name w:val="Autorzy"/>
    <w:qFormat/>
    <w:rsid w:val="0028023C"/>
    <w:pPr>
      <w:spacing w:before="600" w:after="600" w:line="240" w:lineRule="auto"/>
    </w:pPr>
    <w:rPr>
      <w:rFonts w:ascii="Arial" w:eastAsia="Times New Roman" w:hAnsi="Arial" w:cs="Arial"/>
      <w:i/>
      <w:sz w:val="24"/>
      <w:szCs w:val="24"/>
      <w:lang w:eastAsia="ar-SA"/>
    </w:rPr>
  </w:style>
  <w:style w:type="paragraph" w:customStyle="1" w:styleId="Tytupracy">
    <w:name w:val="Tytuł pracy"/>
    <w:basedOn w:val="Normalny"/>
    <w:qFormat/>
    <w:rsid w:val="0028023C"/>
    <w:pPr>
      <w:spacing w:after="400"/>
    </w:pPr>
    <w:rPr>
      <w:rFonts w:ascii="Arial" w:hAnsi="Arial" w:cs="Arial"/>
      <w:b/>
    </w:rPr>
  </w:style>
  <w:style w:type="paragraph" w:customStyle="1" w:styleId="Afiliacjakoa">
    <w:name w:val="Afiliacja koła"/>
    <w:basedOn w:val="Normalny"/>
    <w:qFormat/>
    <w:rsid w:val="0028023C"/>
    <w:pPr>
      <w:spacing w:after="400"/>
    </w:pPr>
    <w:rPr>
      <w:rFonts w:ascii="Arial" w:eastAsia="TimesNewRomanPSMT" w:hAnsi="Arial" w:cs="Arial"/>
      <w:sz w:val="20"/>
      <w:szCs w:val="20"/>
    </w:rPr>
  </w:style>
  <w:style w:type="paragraph" w:customStyle="1" w:styleId="Owiadczenie">
    <w:name w:val="Oświadczenie"/>
    <w:qFormat/>
    <w:rsid w:val="0028023C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2802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jan.kowalski@zu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4</Words>
  <Characters>1827</Characters>
  <Application>Microsoft Office Word</Application>
  <DocSecurity>0</DocSecurity>
  <Lines>15</Lines>
  <Paragraphs>4</Paragraphs>
  <ScaleCrop>false</ScaleCrop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Dawidowicz</dc:creator>
  <cp:keywords/>
  <dc:description/>
  <cp:lastModifiedBy>Dawid Dawidowicz</cp:lastModifiedBy>
  <cp:revision>5</cp:revision>
  <dcterms:created xsi:type="dcterms:W3CDTF">2021-06-11T11:10:00Z</dcterms:created>
  <dcterms:modified xsi:type="dcterms:W3CDTF">2021-06-11T11:14:00Z</dcterms:modified>
</cp:coreProperties>
</file>